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36C3" w:rsidRDefault="00FB36C3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  <w:bookmarkStart w:id="0" w:name="_GoBack"/>
      <w:bookmarkEnd w:id="0"/>
    </w:p>
    <w:p w:rsidR="00502069" w:rsidRDefault="00502069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</w:p>
    <w:p w:rsidR="00502069" w:rsidRPr="001E4029" w:rsidRDefault="00502069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</w:p>
    <w:p w:rsidR="001E4029" w:rsidRPr="001E4029" w:rsidRDefault="001E4029" w:rsidP="001E402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  <w:r w:rsidRPr="001E4029">
        <w:rPr>
          <w:color w:val="auto"/>
        </w:rPr>
        <w:t>The Daily Herald</w:t>
      </w:r>
    </w:p>
    <w:p w:rsidR="001E4029" w:rsidRPr="001E4029" w:rsidRDefault="00502069" w:rsidP="001E402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  <w:r>
        <w:rPr>
          <w:color w:val="auto"/>
        </w:rPr>
        <w:t xml:space="preserve">PO </w:t>
      </w:r>
      <w:r w:rsidR="001E4029" w:rsidRPr="001E4029">
        <w:rPr>
          <w:color w:val="auto"/>
        </w:rPr>
        <w:t>Box 717</w:t>
      </w:r>
    </w:p>
    <w:p w:rsidR="00CE0826" w:rsidRPr="001E4029" w:rsidRDefault="001E4029" w:rsidP="001E402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  <w:r w:rsidRPr="001E4029">
        <w:rPr>
          <w:color w:val="auto"/>
        </w:rPr>
        <w:t>Provo, UT 84603</w:t>
      </w:r>
    </w:p>
    <w:p w:rsidR="001E4029" w:rsidRPr="001E4029" w:rsidRDefault="001E4029" w:rsidP="001E402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</w:p>
    <w:p w:rsidR="001E4029" w:rsidRPr="001E4029" w:rsidRDefault="003A5FA7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  <w:r>
        <w:rPr>
          <w:color w:val="auto"/>
        </w:rPr>
        <w:t>Email:</w:t>
      </w:r>
      <w:r>
        <w:rPr>
          <w:color w:val="auto"/>
        </w:rPr>
        <w:tab/>
      </w:r>
      <w:hyperlink r:id="rId9" w:history="1">
        <w:r w:rsidRPr="006A7F35">
          <w:rPr>
            <w:rStyle w:val="Hyperlink"/>
          </w:rPr>
          <w:t>dhlegals@heraldextra.com</w:t>
        </w:r>
      </w:hyperlink>
      <w:r>
        <w:rPr>
          <w:color w:val="auto"/>
        </w:rPr>
        <w:t xml:space="preserve"> </w:t>
      </w:r>
      <w:r w:rsidR="001E4029" w:rsidRPr="001E4029">
        <w:rPr>
          <w:color w:val="auto"/>
        </w:rPr>
        <w:tab/>
      </w:r>
    </w:p>
    <w:p w:rsidR="00CE0826" w:rsidRPr="001E4029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  <w:r w:rsidRPr="001E4029">
        <w:rPr>
          <w:color w:val="auto"/>
        </w:rPr>
        <w:tab/>
      </w:r>
    </w:p>
    <w:p w:rsidR="00CE0826" w:rsidRPr="001E4029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outlineLvl w:val="0"/>
        <w:rPr>
          <w:color w:val="auto"/>
        </w:rPr>
      </w:pPr>
      <w:r w:rsidRPr="001E4029">
        <w:rPr>
          <w:color w:val="auto"/>
        </w:rPr>
        <w:t>ATTENTION:  Legal Advertising Department</w:t>
      </w:r>
    </w:p>
    <w:p w:rsidR="00CE0826" w:rsidRPr="001E4029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color w:val="auto"/>
        </w:rPr>
      </w:pP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 xml:space="preserve">This letter will confirm authorization to publish the attached NOTICE </w:t>
      </w:r>
      <w:r w:rsidRPr="003B29B3">
        <w:t xml:space="preserve">in </w:t>
      </w:r>
      <w:r w:rsidR="001E4029" w:rsidRPr="001E4029">
        <w:rPr>
          <w:u w:val="single"/>
        </w:rPr>
        <w:t>The Daily Herald</w:t>
      </w:r>
      <w:r w:rsidR="001E4029" w:rsidRPr="001E4029">
        <w:t xml:space="preserve"> </w:t>
      </w:r>
      <w:r w:rsidR="005F215A" w:rsidRPr="003B29B3">
        <w:t>in</w:t>
      </w:r>
      <w:r>
        <w:t xml:space="preserve"> the first available edition.  Please mail the invoice and affidavit of publication to:</w:t>
      </w: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3B29B3" w:rsidRDefault="003B29B3" w:rsidP="003B29B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ab/>
      </w:r>
      <w:r>
        <w:tab/>
        <w:t>Department of Environmental Quality</w:t>
      </w:r>
    </w:p>
    <w:p w:rsidR="003B29B3" w:rsidRDefault="003B29B3" w:rsidP="003B29B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ab/>
      </w:r>
      <w:r>
        <w:tab/>
        <w:t>Division of Water Quality</w:t>
      </w:r>
    </w:p>
    <w:p w:rsidR="003B29B3" w:rsidRDefault="003B29B3" w:rsidP="003B29B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ab/>
      </w:r>
      <w:r>
        <w:tab/>
        <w:t>Attn: Emily Canton</w:t>
      </w:r>
    </w:p>
    <w:p w:rsidR="003B29B3" w:rsidRDefault="003B29B3" w:rsidP="003B29B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ab/>
      </w:r>
      <w:r>
        <w:tab/>
      </w:r>
      <w:r w:rsidR="00E92C09">
        <w:t>PO</w:t>
      </w:r>
      <w:r>
        <w:t xml:space="preserve"> Box 144870</w:t>
      </w:r>
    </w:p>
    <w:p w:rsidR="003B29B3" w:rsidRDefault="003B29B3" w:rsidP="003B29B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ab/>
      </w:r>
      <w:r>
        <w:tab/>
        <w:t>Salt Lake City, Utah 84114-4870</w:t>
      </w: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 w:rsidRPr="001E4029">
        <w:rPr>
          <w:color w:val="auto"/>
        </w:rPr>
        <w:t xml:space="preserve">If there are any questions, please contact </w:t>
      </w:r>
      <w:r w:rsidR="00502069" w:rsidRPr="00E92C09">
        <w:rPr>
          <w:color w:val="auto"/>
        </w:rPr>
        <w:t>Brenda Johnson</w:t>
      </w:r>
      <w:r w:rsidR="00AB657B" w:rsidRPr="00E92C09">
        <w:rPr>
          <w:color w:val="auto"/>
        </w:rPr>
        <w:t xml:space="preserve"> at (801) 536-</w:t>
      </w:r>
      <w:r w:rsidR="00E92C09" w:rsidRPr="00E92C09">
        <w:rPr>
          <w:color w:val="auto"/>
        </w:rPr>
        <w:t>4329.</w:t>
      </w:r>
      <w:r w:rsidRPr="00E92C09">
        <w:rPr>
          <w:color w:val="auto"/>
        </w:rPr>
        <w:t xml:space="preserve"> </w:t>
      </w:r>
      <w:r w:rsidRPr="001E4029">
        <w:rPr>
          <w:color w:val="auto"/>
        </w:rPr>
        <w:t xml:space="preserve"> Thank you for your </w:t>
      </w:r>
      <w:r>
        <w:t>assistance.</w:t>
      </w: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>
        <w:t>Sincerely,</w:t>
      </w: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CE0826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CE0826" w:rsidRPr="00E92C09" w:rsidRDefault="0086317A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outlineLvl w:val="0"/>
      </w:pPr>
      <w:r w:rsidRPr="00E92C09">
        <w:t>Matthew Garn</w:t>
      </w:r>
      <w:r w:rsidR="00EE042E" w:rsidRPr="00E92C09">
        <w:t>, P.E., Manager</w:t>
      </w:r>
    </w:p>
    <w:p w:rsidR="00CE0826" w:rsidRPr="00E92C09" w:rsidRDefault="00EE042E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  <w:r w:rsidRPr="00E92C09">
        <w:t xml:space="preserve">UPDES </w:t>
      </w:r>
      <w:r w:rsidR="0086317A" w:rsidRPr="00E92C09">
        <w:t>Surface Water</w:t>
      </w:r>
      <w:r w:rsidRPr="00E92C09">
        <w:t xml:space="preserve"> Section</w:t>
      </w:r>
    </w:p>
    <w:p w:rsidR="00CE0826" w:rsidRPr="00E92C09" w:rsidRDefault="00CE0826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</w:pPr>
    </w:p>
    <w:p w:rsidR="00E92C09" w:rsidRDefault="0086317A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outlineLvl w:val="0"/>
      </w:pPr>
      <w:r w:rsidRPr="00E92C09">
        <w:t>MG</w:t>
      </w:r>
      <w:r w:rsidR="00E92C09">
        <w:t>/DG/blj</w:t>
      </w:r>
    </w:p>
    <w:p w:rsidR="00052D7B" w:rsidRPr="00B45523" w:rsidRDefault="00E92C09" w:rsidP="00CE0826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680"/>
          <w:tab w:val="left" w:pos="5040"/>
          <w:tab w:val="left" w:pos="540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outlineLvl w:val="0"/>
        <w:rPr>
          <w:sz w:val="20"/>
          <w:szCs w:val="20"/>
        </w:rPr>
      </w:pPr>
      <w:r w:rsidRPr="00B45523">
        <w:rPr>
          <w:sz w:val="20"/>
          <w:szCs w:val="20"/>
        </w:rPr>
        <w:t xml:space="preserve"> </w:t>
      </w:r>
    </w:p>
    <w:p w:rsidR="00CE0826" w:rsidRPr="003E5068" w:rsidRDefault="00466C38" w:rsidP="00CE0826">
      <w:pPr>
        <w:rPr>
          <w:sz w:val="16"/>
          <w:szCs w:val="16"/>
        </w:rPr>
      </w:pPr>
      <w:r>
        <w:rPr>
          <w:sz w:val="16"/>
          <w:szCs w:val="16"/>
        </w:rPr>
        <w:t>DWQ-</w:t>
      </w:r>
      <w:r w:rsidR="00CC775A">
        <w:rPr>
          <w:sz w:val="16"/>
          <w:szCs w:val="16"/>
        </w:rPr>
        <w:t>2018</w:t>
      </w:r>
      <w:r>
        <w:rPr>
          <w:sz w:val="16"/>
          <w:szCs w:val="16"/>
        </w:rPr>
        <w:t>-</w:t>
      </w:r>
      <w:r w:rsidR="005D3045">
        <w:rPr>
          <w:sz w:val="16"/>
          <w:szCs w:val="16"/>
        </w:rPr>
        <w:t>008593</w:t>
      </w:r>
    </w:p>
    <w:sectPr w:rsidR="00CE0826" w:rsidRPr="003E5068" w:rsidSect="00633A2A">
      <w:headerReference w:type="default" r:id="rId10"/>
      <w:headerReference w:type="first" r:id="rId11"/>
      <w:pgSz w:w="12240" w:h="15840" w:code="1"/>
      <w:pgMar w:top="1440" w:right="1440" w:bottom="1260" w:left="1320" w:header="90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03D3" w:rsidRDefault="006E03D3">
      <w:r>
        <w:separator/>
      </w:r>
    </w:p>
  </w:endnote>
  <w:endnote w:type="continuationSeparator" w:id="0">
    <w:p w:rsidR="006E03D3" w:rsidRDefault="006E03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03D3" w:rsidRDefault="006E03D3">
      <w:r>
        <w:separator/>
      </w:r>
    </w:p>
  </w:footnote>
  <w:footnote w:type="continuationSeparator" w:id="0">
    <w:p w:rsidR="006E03D3" w:rsidRDefault="006E03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2D7B" w:rsidRDefault="00052D7B">
    <w:pPr>
      <w:pStyle w:val="Head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51E37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2D7B" w:rsidRDefault="00052D7B" w:rsidP="003F199D">
    <w:pPr>
      <w:pStyle w:val="Header"/>
      <w:tabs>
        <w:tab w:val="clear" w:pos="4320"/>
        <w:tab w:val="left" w:pos="6949"/>
      </w:tabs>
      <w:spacing w:before="2520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2867ED"/>
    <w:multiLevelType w:val="multilevel"/>
    <w:tmpl w:val="02921D66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Helvetica-Narrow" w:hAnsi="Helvetica-Narrow" w:hint="default"/>
        <w:b/>
        <w:i w:val="0"/>
        <w:caps/>
        <w:sz w:val="24"/>
      </w:rPr>
    </w:lvl>
    <w:lvl w:ilvl="1">
      <w:start w:val="1"/>
      <w:numFmt w:val="decimal"/>
      <w:suff w:val="space"/>
      <w:lvlText w:val="%1.%2"/>
      <w:lvlJc w:val="left"/>
      <w:pPr>
        <w:ind w:left="720" w:hanging="72"/>
      </w:pPr>
      <w:rPr>
        <w:rFonts w:ascii="Helvetica-Narrow" w:hAnsi="Helvetica-Narrow" w:hint="default"/>
        <w:b/>
        <w:i/>
        <w:caps/>
        <w:sz w:val="24"/>
      </w:rPr>
    </w:lvl>
    <w:lvl w:ilvl="2">
      <w:start w:val="1"/>
      <w:numFmt w:val="bullet"/>
      <w:pStyle w:val="SmallCapout1"/>
      <w:lvlText w:val="–"/>
      <w:lvlJc w:val="left"/>
      <w:pPr>
        <w:tabs>
          <w:tab w:val="num" w:pos="1872"/>
        </w:tabs>
        <w:ind w:left="1872" w:hanging="432"/>
      </w:pPr>
      <w:rPr>
        <w:rFonts w:ascii="Times New Roman" w:hAnsi="Times New Roman" w:cs="Times New Roman" w:hint="default"/>
        <w:b w:val="0"/>
        <w:i w:val="0"/>
        <w:caps w:val="0"/>
        <w:color w:val="auto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1C68075F"/>
    <w:multiLevelType w:val="multilevel"/>
    <w:tmpl w:val="4FECA686"/>
    <w:lvl w:ilvl="0">
      <w:start w:val="1"/>
      <w:numFmt w:val="decimal"/>
      <w:pStyle w:val="Outlinesmcap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>
    <w:nsid w:val="355C46BD"/>
    <w:multiLevelType w:val="multilevel"/>
    <w:tmpl w:val="3F226A9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Helvetica-Narrow" w:hAnsi="Helvetica-Narrow" w:hint="default"/>
        <w:b/>
        <w:i w:val="0"/>
        <w:caps/>
        <w:sz w:val="24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504"/>
      </w:pPr>
      <w:rPr>
        <w:rFonts w:ascii="Helvetica-Narrow" w:hAnsi="Helvetica-Narrow" w:hint="default"/>
        <w:b/>
        <w:i/>
        <w:caps/>
        <w:sz w:val="24"/>
      </w:rPr>
    </w:lvl>
    <w:lvl w:ilvl="2">
      <w:start w:val="1"/>
      <w:numFmt w:val="bullet"/>
      <w:pStyle w:val="Outline3dash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i w:val="0"/>
        <w:caps w:val="0"/>
        <w:color w:val="auto"/>
        <w:sz w:val="24"/>
      </w:rPr>
    </w:lvl>
    <w:lvl w:ilvl="3">
      <w:start w:val="1"/>
      <w:numFmt w:val="decimal"/>
      <w:lvlText w:val="%1.%2.%3.%4"/>
      <w:lvlJc w:val="left"/>
      <w:pPr>
        <w:tabs>
          <w:tab w:val="num" w:pos="3024"/>
        </w:tabs>
        <w:ind w:left="30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68"/>
        </w:tabs>
        <w:ind w:left="31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12"/>
        </w:tabs>
        <w:ind w:left="33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456"/>
        </w:tabs>
        <w:ind w:left="34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44"/>
        </w:tabs>
        <w:ind w:left="3744" w:hanging="1584"/>
      </w:pPr>
      <w:rPr>
        <w:rFonts w:hint="default"/>
      </w:rPr>
    </w:lvl>
  </w:abstractNum>
  <w:abstractNum w:abstractNumId="3">
    <w:nsid w:val="52670675"/>
    <w:multiLevelType w:val="multilevel"/>
    <w:tmpl w:val="DC067688"/>
    <w:lvl w:ilvl="0">
      <w:start w:val="1"/>
      <w:numFmt w:val="decimal"/>
      <w:pStyle w:val="ARoutline1"/>
      <w:lvlText w:val="%1.0"/>
      <w:lvlJc w:val="left"/>
      <w:pPr>
        <w:tabs>
          <w:tab w:val="num" w:pos="720"/>
        </w:tabs>
        <w:ind w:left="720" w:hanging="720"/>
      </w:pPr>
      <w:rPr>
        <w:rFonts w:ascii="Helvetica-Narrow" w:hAnsi="Helvetica-Narrow" w:hint="default"/>
        <w:b/>
        <w:i w:val="0"/>
        <w:caps/>
        <w:sz w:val="24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504"/>
      </w:pPr>
      <w:rPr>
        <w:rFonts w:ascii="Helvetica" w:hAnsi="Helvetica" w:hint="default"/>
        <w:b/>
        <w:i/>
        <w:caps/>
        <w:sz w:val="24"/>
      </w:rPr>
    </w:lvl>
    <w:lvl w:ilvl="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cs="Times New Roman" w:hint="default"/>
        <w:b w:val="0"/>
        <w:i w:val="0"/>
        <w:caps w:val="0"/>
        <w:color w:val="auto"/>
        <w:sz w:val="24"/>
      </w:rPr>
    </w:lvl>
    <w:lvl w:ilvl="3">
      <w:start w:val="1"/>
      <w:numFmt w:val="decimal"/>
      <w:lvlText w:val="%1.%2.%3.%4"/>
      <w:lvlJc w:val="left"/>
      <w:pPr>
        <w:tabs>
          <w:tab w:val="num" w:pos="3024"/>
        </w:tabs>
        <w:ind w:left="30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68"/>
        </w:tabs>
        <w:ind w:left="31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12"/>
        </w:tabs>
        <w:ind w:left="33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456"/>
        </w:tabs>
        <w:ind w:left="34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44"/>
        </w:tabs>
        <w:ind w:left="3744" w:hanging="1584"/>
      </w:pPr>
      <w:rPr>
        <w:rFonts w:hint="default"/>
      </w:rPr>
    </w:lvl>
  </w:abstractNum>
  <w:abstractNum w:abstractNumId="4">
    <w:nsid w:val="5D247443"/>
    <w:multiLevelType w:val="multilevel"/>
    <w:tmpl w:val="2D848E30"/>
    <w:lvl w:ilvl="0">
      <w:start w:val="1"/>
      <w:numFmt w:val="decimal"/>
      <w:pStyle w:val="Style1"/>
      <w:lvlText w:val="%1.0"/>
      <w:lvlJc w:val="left"/>
      <w:pPr>
        <w:tabs>
          <w:tab w:val="num" w:pos="720"/>
        </w:tabs>
        <w:ind w:left="720" w:hanging="720"/>
      </w:pPr>
      <w:rPr>
        <w:rFonts w:ascii="Helvetica-Narrow" w:hAnsi="Helvetica-Narrow" w:hint="default"/>
        <w:b/>
        <w:i w:val="0"/>
        <w:caps/>
        <w:sz w:val="24"/>
      </w:rPr>
    </w:lvl>
    <w:lvl w:ilvl="1">
      <w:start w:val="1"/>
      <w:numFmt w:val="decimal"/>
      <w:lvlRestart w:val="0"/>
      <w:lvlText w:val="%1."/>
      <w:lvlJc w:val="left"/>
      <w:pPr>
        <w:tabs>
          <w:tab w:val="num" w:pos="1080"/>
        </w:tabs>
        <w:ind w:left="1080" w:hanging="504"/>
      </w:pPr>
      <w:rPr>
        <w:rFonts w:ascii="Helvetica" w:hAnsi="Helvetica" w:hint="default"/>
        <w:b/>
        <w:i/>
        <w:caps/>
        <w:sz w:val="24"/>
      </w:rPr>
    </w:lvl>
    <w:lvl w:ilvl="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cs="Times New Roman" w:hint="default"/>
        <w:b w:val="0"/>
        <w:i w:val="0"/>
        <w:caps w:val="0"/>
        <w:color w:val="auto"/>
        <w:sz w:val="24"/>
      </w:rPr>
    </w:lvl>
    <w:lvl w:ilvl="3">
      <w:start w:val="1"/>
      <w:numFmt w:val="decimal"/>
      <w:lvlText w:val="%1.%2.%3.%4"/>
      <w:lvlJc w:val="left"/>
      <w:pPr>
        <w:tabs>
          <w:tab w:val="num" w:pos="3024"/>
        </w:tabs>
        <w:ind w:left="30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68"/>
        </w:tabs>
        <w:ind w:left="31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12"/>
        </w:tabs>
        <w:ind w:left="33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456"/>
        </w:tabs>
        <w:ind w:left="34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744"/>
        </w:tabs>
        <w:ind w:left="3744" w:hanging="1584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bI0NzIzsrA0NzdQ0lEKTi0uzszPAykwqgUAGUHk8iwAAAA="/>
  </w:docVars>
  <w:rsids>
    <w:rsidRoot w:val="006D73C1"/>
    <w:rsid w:val="000044A4"/>
    <w:rsid w:val="00016125"/>
    <w:rsid w:val="00047ED6"/>
    <w:rsid w:val="00052D7B"/>
    <w:rsid w:val="000658D9"/>
    <w:rsid w:val="0007726F"/>
    <w:rsid w:val="00095919"/>
    <w:rsid w:val="000B1617"/>
    <w:rsid w:val="000E5BBC"/>
    <w:rsid w:val="000F70D0"/>
    <w:rsid w:val="00100B80"/>
    <w:rsid w:val="001407A5"/>
    <w:rsid w:val="00150F4B"/>
    <w:rsid w:val="001D5489"/>
    <w:rsid w:val="001E4029"/>
    <w:rsid w:val="002336D9"/>
    <w:rsid w:val="00265B21"/>
    <w:rsid w:val="002A16C8"/>
    <w:rsid w:val="002B04DC"/>
    <w:rsid w:val="00331044"/>
    <w:rsid w:val="00352960"/>
    <w:rsid w:val="00365B41"/>
    <w:rsid w:val="00390EAD"/>
    <w:rsid w:val="00394117"/>
    <w:rsid w:val="003A5FA7"/>
    <w:rsid w:val="003B29B3"/>
    <w:rsid w:val="003D2555"/>
    <w:rsid w:val="003D7077"/>
    <w:rsid w:val="003F199D"/>
    <w:rsid w:val="0041361A"/>
    <w:rsid w:val="00423EA9"/>
    <w:rsid w:val="00440199"/>
    <w:rsid w:val="00446996"/>
    <w:rsid w:val="00447B7E"/>
    <w:rsid w:val="00466C38"/>
    <w:rsid w:val="00484E1F"/>
    <w:rsid w:val="004A3063"/>
    <w:rsid w:val="004E729E"/>
    <w:rsid w:val="00502069"/>
    <w:rsid w:val="005D3045"/>
    <w:rsid w:val="005E413D"/>
    <w:rsid w:val="005F215A"/>
    <w:rsid w:val="00633A2A"/>
    <w:rsid w:val="00692720"/>
    <w:rsid w:val="006B2B9D"/>
    <w:rsid w:val="006C32CE"/>
    <w:rsid w:val="006D73C1"/>
    <w:rsid w:val="006E03D3"/>
    <w:rsid w:val="00710560"/>
    <w:rsid w:val="0077488E"/>
    <w:rsid w:val="007C6426"/>
    <w:rsid w:val="0086317A"/>
    <w:rsid w:val="008A6207"/>
    <w:rsid w:val="008D2DCE"/>
    <w:rsid w:val="00946560"/>
    <w:rsid w:val="00967323"/>
    <w:rsid w:val="0098142D"/>
    <w:rsid w:val="00A16007"/>
    <w:rsid w:val="00A40230"/>
    <w:rsid w:val="00A43E6E"/>
    <w:rsid w:val="00AA693D"/>
    <w:rsid w:val="00AB657B"/>
    <w:rsid w:val="00B07E91"/>
    <w:rsid w:val="00B10585"/>
    <w:rsid w:val="00B50EF6"/>
    <w:rsid w:val="00B51E37"/>
    <w:rsid w:val="00B72333"/>
    <w:rsid w:val="00B7323D"/>
    <w:rsid w:val="00BC32E4"/>
    <w:rsid w:val="00BC7950"/>
    <w:rsid w:val="00BD531A"/>
    <w:rsid w:val="00C53F7B"/>
    <w:rsid w:val="00C73AFD"/>
    <w:rsid w:val="00CC182B"/>
    <w:rsid w:val="00CC775A"/>
    <w:rsid w:val="00CE0826"/>
    <w:rsid w:val="00CF4732"/>
    <w:rsid w:val="00D55CE7"/>
    <w:rsid w:val="00D570D7"/>
    <w:rsid w:val="00D71B66"/>
    <w:rsid w:val="00D74256"/>
    <w:rsid w:val="00D75FAD"/>
    <w:rsid w:val="00D7721A"/>
    <w:rsid w:val="00DC0905"/>
    <w:rsid w:val="00E2244A"/>
    <w:rsid w:val="00E92C09"/>
    <w:rsid w:val="00EA3F8D"/>
    <w:rsid w:val="00EE042E"/>
    <w:rsid w:val="00EF27A4"/>
    <w:rsid w:val="00F15A9A"/>
    <w:rsid w:val="00F4797D"/>
    <w:rsid w:val="00F521F9"/>
    <w:rsid w:val="00FB36C3"/>
    <w:rsid w:val="00FD0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E0826"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" w:hAnsi="Times" w:cs="Times"/>
      <w:i/>
      <w:iCs/>
      <w:color w:val="auto"/>
      <w:kern w:val="1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allcaps1">
    <w:name w:val="Smallcaps1"/>
    <w:basedOn w:val="Heading1"/>
    <w:next w:val="PlainText"/>
    <w:rPr>
      <w:rFonts w:ascii="Helvetica" w:hAnsi="Helvetica"/>
      <w:smallCaps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customStyle="1" w:styleId="SmallCapout1">
    <w:name w:val="SmallCapout1"/>
    <w:basedOn w:val="Normal"/>
    <w:next w:val="PlainText"/>
    <w:autoRedefine/>
    <w:pPr>
      <w:keepNext/>
      <w:numPr>
        <w:ilvl w:val="2"/>
        <w:numId w:val="1"/>
      </w:numPr>
      <w:spacing w:before="240" w:after="60"/>
      <w:outlineLvl w:val="2"/>
    </w:pPr>
    <w:rPr>
      <w:rFonts w:ascii="Helvetica" w:hAnsi="Helvetica" w:cs="Arial"/>
      <w:b/>
      <w:bCs/>
      <w:smallCaps/>
      <w:szCs w:val="26"/>
    </w:rPr>
  </w:style>
  <w:style w:type="paragraph" w:customStyle="1" w:styleId="Outlinesmcap1">
    <w:name w:val="Outlinesmcap1"/>
    <w:basedOn w:val="Normal"/>
    <w:autoRedefine/>
    <w:pPr>
      <w:numPr>
        <w:numId w:val="2"/>
      </w:numPr>
      <w:spacing w:before="480"/>
    </w:pPr>
    <w:rPr>
      <w:rFonts w:ascii="Helvetica-Narrow" w:hAnsi="Helvetica-Narrow"/>
      <w:b/>
      <w:bCs/>
      <w:smallCaps/>
    </w:rPr>
  </w:style>
  <w:style w:type="paragraph" w:customStyle="1" w:styleId="Outline3dash">
    <w:name w:val="Outline3dash"/>
    <w:basedOn w:val="NormalIndent"/>
    <w:autoRedefine/>
    <w:pPr>
      <w:numPr>
        <w:ilvl w:val="2"/>
        <w:numId w:val="3"/>
      </w:numPr>
    </w:pPr>
  </w:style>
  <w:style w:type="paragraph" w:styleId="NormalIndent">
    <w:name w:val="Normal Indent"/>
    <w:basedOn w:val="Normal"/>
    <w:pPr>
      <w:ind w:left="720"/>
    </w:pPr>
  </w:style>
  <w:style w:type="paragraph" w:customStyle="1" w:styleId="Smallcaps2">
    <w:name w:val="Smallcaps2"/>
    <w:basedOn w:val="Heading3"/>
    <w:next w:val="Normal"/>
    <w:autoRedefine/>
    <w:pPr>
      <w:outlineLvl w:val="9"/>
    </w:pPr>
    <w:rPr>
      <w:rFonts w:ascii="Helvetica" w:hAnsi="Helvetica"/>
      <w:smallCaps/>
      <w:sz w:val="24"/>
    </w:rPr>
  </w:style>
  <w:style w:type="paragraph" w:customStyle="1" w:styleId="Style1">
    <w:name w:val="Style1"/>
    <w:basedOn w:val="Normal"/>
    <w:next w:val="NormalIndent"/>
    <w:autoRedefine/>
    <w:pPr>
      <w:numPr>
        <w:numId w:val="4"/>
      </w:numPr>
      <w:spacing w:before="240" w:after="60"/>
    </w:pPr>
    <w:rPr>
      <w:rFonts w:ascii="Helvetica" w:hAnsi="Helvetica"/>
      <w:b/>
      <w:smallCaps/>
    </w:rPr>
  </w:style>
  <w:style w:type="paragraph" w:customStyle="1" w:styleId="ARoutline1">
    <w:name w:val="ARoutline1"/>
    <w:basedOn w:val="Normal"/>
    <w:next w:val="NormalIndent"/>
    <w:pPr>
      <w:numPr>
        <w:numId w:val="5"/>
      </w:numPr>
      <w:spacing w:before="240" w:after="60"/>
    </w:pPr>
    <w:rPr>
      <w:rFonts w:ascii="Helvetica" w:hAnsi="Helvetica"/>
      <w:b/>
      <w:smallCaps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 Narrow" w:hAnsi="Arial Narrow"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ReturnAddress">
    <w:name w:val="Return Address"/>
    <w:pPr>
      <w:framePr w:w="8640" w:h="1440" w:hSpace="187" w:vSpace="187" w:wrap="notBeside" w:vAnchor="page" w:hAnchor="margin" w:xAlign="center" w:yAlign="bottom" w:anchorLock="1"/>
      <w:tabs>
        <w:tab w:val="left" w:pos="2160"/>
      </w:tabs>
      <w:spacing w:line="240" w:lineRule="atLeast"/>
      <w:ind w:right="-240"/>
      <w:jc w:val="center"/>
    </w:pPr>
    <w:rPr>
      <w:rFonts w:ascii="Palatino" w:hAnsi="Palatino"/>
      <w:caps/>
      <w:sz w:val="18"/>
    </w:rPr>
  </w:style>
  <w:style w:type="character" w:styleId="PageNumber">
    <w:name w:val="page number"/>
    <w:basedOn w:val="DefaultParagraphFont"/>
  </w:style>
  <w:style w:type="character" w:styleId="Hyperlink">
    <w:name w:val="Hyperlink"/>
    <w:rsid w:val="00633A2A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3F199D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5020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069"/>
    <w:rPr>
      <w:rFonts w:ascii="Tahoma" w:hAnsi="Tahoma" w:cs="Tahoma"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E0826"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" w:hAnsi="Times" w:cs="Times"/>
      <w:i/>
      <w:iCs/>
      <w:color w:val="auto"/>
      <w:kern w:val="1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allcaps1">
    <w:name w:val="Smallcaps1"/>
    <w:basedOn w:val="Heading1"/>
    <w:next w:val="PlainText"/>
    <w:rPr>
      <w:rFonts w:ascii="Helvetica" w:hAnsi="Helvetica"/>
      <w:smallCaps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customStyle="1" w:styleId="SmallCapout1">
    <w:name w:val="SmallCapout1"/>
    <w:basedOn w:val="Normal"/>
    <w:next w:val="PlainText"/>
    <w:autoRedefine/>
    <w:pPr>
      <w:keepNext/>
      <w:numPr>
        <w:ilvl w:val="2"/>
        <w:numId w:val="1"/>
      </w:numPr>
      <w:spacing w:before="240" w:after="60"/>
      <w:outlineLvl w:val="2"/>
    </w:pPr>
    <w:rPr>
      <w:rFonts w:ascii="Helvetica" w:hAnsi="Helvetica" w:cs="Arial"/>
      <w:b/>
      <w:bCs/>
      <w:smallCaps/>
      <w:szCs w:val="26"/>
    </w:rPr>
  </w:style>
  <w:style w:type="paragraph" w:customStyle="1" w:styleId="Outlinesmcap1">
    <w:name w:val="Outlinesmcap1"/>
    <w:basedOn w:val="Normal"/>
    <w:autoRedefine/>
    <w:pPr>
      <w:numPr>
        <w:numId w:val="2"/>
      </w:numPr>
      <w:spacing w:before="480"/>
    </w:pPr>
    <w:rPr>
      <w:rFonts w:ascii="Helvetica-Narrow" w:hAnsi="Helvetica-Narrow"/>
      <w:b/>
      <w:bCs/>
      <w:smallCaps/>
    </w:rPr>
  </w:style>
  <w:style w:type="paragraph" w:customStyle="1" w:styleId="Outline3dash">
    <w:name w:val="Outline3dash"/>
    <w:basedOn w:val="NormalIndent"/>
    <w:autoRedefine/>
    <w:pPr>
      <w:numPr>
        <w:ilvl w:val="2"/>
        <w:numId w:val="3"/>
      </w:numPr>
    </w:pPr>
  </w:style>
  <w:style w:type="paragraph" w:styleId="NormalIndent">
    <w:name w:val="Normal Indent"/>
    <w:basedOn w:val="Normal"/>
    <w:pPr>
      <w:ind w:left="720"/>
    </w:pPr>
  </w:style>
  <w:style w:type="paragraph" w:customStyle="1" w:styleId="Smallcaps2">
    <w:name w:val="Smallcaps2"/>
    <w:basedOn w:val="Heading3"/>
    <w:next w:val="Normal"/>
    <w:autoRedefine/>
    <w:pPr>
      <w:outlineLvl w:val="9"/>
    </w:pPr>
    <w:rPr>
      <w:rFonts w:ascii="Helvetica" w:hAnsi="Helvetica"/>
      <w:smallCaps/>
      <w:sz w:val="24"/>
    </w:rPr>
  </w:style>
  <w:style w:type="paragraph" w:customStyle="1" w:styleId="Style1">
    <w:name w:val="Style1"/>
    <w:basedOn w:val="Normal"/>
    <w:next w:val="NormalIndent"/>
    <w:autoRedefine/>
    <w:pPr>
      <w:numPr>
        <w:numId w:val="4"/>
      </w:numPr>
      <w:spacing w:before="240" w:after="60"/>
    </w:pPr>
    <w:rPr>
      <w:rFonts w:ascii="Helvetica" w:hAnsi="Helvetica"/>
      <w:b/>
      <w:smallCaps/>
    </w:rPr>
  </w:style>
  <w:style w:type="paragraph" w:customStyle="1" w:styleId="ARoutline1">
    <w:name w:val="ARoutline1"/>
    <w:basedOn w:val="Normal"/>
    <w:next w:val="NormalIndent"/>
    <w:pPr>
      <w:numPr>
        <w:numId w:val="5"/>
      </w:numPr>
      <w:spacing w:before="240" w:after="60"/>
    </w:pPr>
    <w:rPr>
      <w:rFonts w:ascii="Helvetica" w:hAnsi="Helvetica"/>
      <w:b/>
      <w:smallCaps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 Narrow" w:hAnsi="Arial Narrow" w:cs="Ari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ReturnAddress">
    <w:name w:val="Return Address"/>
    <w:pPr>
      <w:framePr w:w="8640" w:h="1440" w:hSpace="187" w:vSpace="187" w:wrap="notBeside" w:vAnchor="page" w:hAnchor="margin" w:xAlign="center" w:yAlign="bottom" w:anchorLock="1"/>
      <w:tabs>
        <w:tab w:val="left" w:pos="2160"/>
      </w:tabs>
      <w:spacing w:line="240" w:lineRule="atLeast"/>
      <w:ind w:right="-240"/>
      <w:jc w:val="center"/>
    </w:pPr>
    <w:rPr>
      <w:rFonts w:ascii="Palatino" w:hAnsi="Palatino"/>
      <w:caps/>
      <w:sz w:val="18"/>
    </w:rPr>
  </w:style>
  <w:style w:type="character" w:styleId="PageNumber">
    <w:name w:val="page number"/>
    <w:basedOn w:val="DefaultParagraphFont"/>
  </w:style>
  <w:style w:type="character" w:styleId="Hyperlink">
    <w:name w:val="Hyperlink"/>
    <w:rsid w:val="00633A2A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rsid w:val="003F199D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5020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069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dhlegals@heraldextr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7599B-8A29-4DCD-8B77-AF7737A89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6, 2011</vt:lpstr>
    </vt:vector>
  </TitlesOfParts>
  <Company>Utah Environmental Quality</Company>
  <LinksUpToDate>false</LinksUpToDate>
  <CharactersWithSpaces>701</CharactersWithSpaces>
  <SharedDoc>false</SharedDoc>
  <HLinks>
    <vt:vector size="6" baseType="variant">
      <vt:variant>
        <vt:i4>2097175</vt:i4>
      </vt:variant>
      <vt:variant>
        <vt:i4>0</vt:i4>
      </vt:variant>
      <vt:variant>
        <vt:i4>0</vt:i4>
      </vt:variant>
      <vt:variant>
        <vt:i4>5</vt:i4>
      </vt:variant>
      <vt:variant>
        <vt:lpwstr>mailto:publisher@nephitimesnews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6, 2011</dc:title>
  <dc:creator>Evanvleet</dc:creator>
  <cp:lastModifiedBy>Daniel Griffin</cp:lastModifiedBy>
  <cp:revision>10</cp:revision>
  <cp:lastPrinted>2008-04-02T19:33:00Z</cp:lastPrinted>
  <dcterms:created xsi:type="dcterms:W3CDTF">2018-08-02T19:30:00Z</dcterms:created>
  <dcterms:modified xsi:type="dcterms:W3CDTF">2019-10-28T15:45:00Z</dcterms:modified>
</cp:coreProperties>
</file>